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F1F41" w14:textId="7E12AC01" w:rsidR="00D76A43" w:rsidRPr="006A0CBF" w:rsidRDefault="00D76A43" w:rsidP="00FE173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OLE_LINK1"/>
      <w:r w:rsidRPr="006A0CB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185950" w:rsidRPr="006A0CBF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A50ECC" w:rsidRPr="006A0CBF">
        <w:rPr>
          <w:rFonts w:ascii="Times New Roman" w:hAnsi="Times New Roman" w:cs="Times New Roman"/>
          <w:b/>
          <w:sz w:val="24"/>
          <w:szCs w:val="24"/>
        </w:rPr>
        <w:t>3</w:t>
      </w:r>
      <w:r w:rsidRPr="006A0CBF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1" w:name="_Hlk68297884"/>
      <w:r w:rsidRPr="006A0CBF">
        <w:rPr>
          <w:rFonts w:ascii="Times New Roman" w:hAnsi="Times New Roman" w:cs="Times New Roman"/>
          <w:b/>
          <w:sz w:val="24"/>
          <w:szCs w:val="24"/>
        </w:rPr>
        <w:t>HSV-2 challenge and score (mean)</w:t>
      </w:r>
      <w:bookmarkEnd w:id="1"/>
    </w:p>
    <w:tbl>
      <w:tblPr>
        <w:tblStyle w:val="2"/>
        <w:tblW w:w="9412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3556"/>
        <w:gridCol w:w="1233"/>
        <w:gridCol w:w="549"/>
        <w:gridCol w:w="549"/>
        <w:gridCol w:w="549"/>
        <w:gridCol w:w="549"/>
        <w:gridCol w:w="549"/>
        <w:gridCol w:w="601"/>
        <w:gridCol w:w="601"/>
        <w:gridCol w:w="676"/>
      </w:tblGrid>
      <w:tr w:rsidR="00CB497B" w:rsidRPr="00FE1735" w14:paraId="5F6E850B" w14:textId="77777777" w:rsidTr="007B6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09FEBECF" w14:textId="77777777" w:rsidR="00CB497B" w:rsidRPr="00007F8A" w:rsidRDefault="00CB497B" w:rsidP="00CB497B">
            <w:pPr>
              <w:spacing w:line="360" w:lineRule="auto"/>
              <w:rPr>
                <w:color w:val="auto"/>
              </w:rPr>
            </w:pPr>
            <w:r w:rsidRPr="005B5674">
              <w:rPr>
                <w:color w:val="auto"/>
              </w:rPr>
              <w:t>Group</w:t>
            </w:r>
          </w:p>
        </w:tc>
        <w:tc>
          <w:tcPr>
            <w:tcW w:w="1233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1881A76" w14:textId="77777777" w:rsidR="005B5674" w:rsidRPr="00D94B0A" w:rsidRDefault="005B5674" w:rsidP="005B5674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94B0A">
              <w:rPr>
                <w:sz w:val="21"/>
                <w:szCs w:val="22"/>
              </w:rPr>
              <w:t>Total animal</w:t>
            </w:r>
          </w:p>
          <w:p w14:paraId="0CEAB58A" w14:textId="2D6BD638" w:rsidR="00CB497B" w:rsidRPr="005B5674" w:rsidRDefault="005B5674" w:rsidP="005B567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94B0A">
              <w:rPr>
                <w:sz w:val="21"/>
                <w:szCs w:val="22"/>
              </w:rPr>
              <w:t>number</w:t>
            </w:r>
          </w:p>
        </w:tc>
        <w:tc>
          <w:tcPr>
            <w:tcW w:w="3947" w:type="dxa"/>
            <w:gridSpan w:val="7"/>
            <w:tcBorders>
              <w:top w:val="single" w:sz="4" w:space="0" w:color="auto"/>
            </w:tcBorders>
            <w:shd w:val="clear" w:color="auto" w:fill="FFFFFF" w:themeFill="background1"/>
          </w:tcPr>
          <w:p w14:paraId="391C90CD" w14:textId="0353BD73" w:rsidR="00CB497B" w:rsidRPr="00007F8A" w:rsidRDefault="00007F8A" w:rsidP="00CB497B">
            <w:pPr>
              <w:spacing w:line="360" w:lineRule="auto"/>
              <w:ind w:left="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A</w:t>
            </w:r>
            <w:r>
              <w:rPr>
                <w:rFonts w:hint="eastAsia"/>
                <w:color w:val="auto"/>
              </w:rPr>
              <w:t>verage</w:t>
            </w:r>
            <w:r>
              <w:rPr>
                <w:color w:val="auto"/>
              </w:rPr>
              <w:t xml:space="preserve"> s</w:t>
            </w:r>
            <w:r w:rsidR="00CB497B" w:rsidRPr="00007F8A">
              <w:rPr>
                <w:color w:val="auto"/>
              </w:rPr>
              <w:t xml:space="preserve">cores </w:t>
            </w:r>
            <w:r w:rsidR="00CB497B" w:rsidRPr="005B5674">
              <w:rPr>
                <w:color w:val="auto"/>
              </w:rPr>
              <w:t>of mice challenged with HSV-2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343144D" w14:textId="13081BBB" w:rsidR="00CB497B" w:rsidRPr="00FE1735" w:rsidRDefault="00CB497B" w:rsidP="00CB497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</w:p>
        </w:tc>
      </w:tr>
      <w:tr w:rsidR="001E33ED" w:rsidRPr="00FE1735" w14:paraId="528C10E7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F2E43E" w14:textId="77777777" w:rsidR="00CB497B" w:rsidRPr="00D94B0A" w:rsidRDefault="00CB497B" w:rsidP="00CB497B">
            <w:pPr>
              <w:spacing w:line="360" w:lineRule="auto"/>
              <w:rPr>
                <w:color w:val="auto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A2AF1EB" w14:textId="43A42625" w:rsidR="00CB497B" w:rsidRPr="00D94B0A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C8FA494" w14:textId="4EB41DE9" w:rsidR="00CB497B" w:rsidRPr="005B5674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5B5674">
              <w:t>1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DA9A44B" w14:textId="7DBB194E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</w:rPr>
              <w:t>3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10CBFB" w14:textId="0DC6C8D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</w:rPr>
              <w:t>5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F6E240A" w14:textId="1E138B31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  <w:lang w:val="en-GB"/>
              </w:rPr>
              <w:t>7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F6974E3" w14:textId="6ECF9B48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  <w:lang w:val="en-GB"/>
              </w:rPr>
              <w:t>9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BB61FD4" w14:textId="2D851A1C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</w:rPr>
              <w:t>11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4EFC920" w14:textId="66476EE0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 w:rsidRPr="00FE1735">
              <w:rPr>
                <w:color w:val="auto"/>
              </w:rPr>
              <w:t>15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E03CAE8" w14:textId="5D7564E2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30</w:t>
            </w:r>
            <w:r>
              <w:rPr>
                <w:rFonts w:hint="eastAsia"/>
                <w:color w:val="auto"/>
              </w:rPr>
              <w:t xml:space="preserve"> dpi</w:t>
            </w:r>
          </w:p>
        </w:tc>
      </w:tr>
      <w:tr w:rsidR="00CB497B" w:rsidRPr="00FE1735" w14:paraId="43245BF9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27159F6" w14:textId="495FEF90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cDNA3.1 (1, 10, 20 mol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31952FB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4354A1A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20C953A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1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669B60B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4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71DB5DDE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07AD0FBA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vertAlign w:val="superscript"/>
              </w:rPr>
            </w:pPr>
            <w:r w:rsidRPr="00FE173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154112A3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  <w:lang w:val="en-GB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</w:tcPr>
          <w:p w14:paraId="7C74B64D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  <w:lang w:val="en-GB"/>
              </w:rPr>
              <w:t>-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482A5EE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  <w:lang w:val="en-GB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  <w:lang w:val="en-GB"/>
              </w:rPr>
              <w:t>-</w:t>
            </w:r>
          </w:p>
        </w:tc>
      </w:tr>
      <w:tr w:rsidR="00CB497B" w:rsidRPr="00FE1735" w14:paraId="254D7C65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64E9485B" w14:textId="79F1E3C3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DNA3.1</w:t>
            </w:r>
            <w:bookmarkStart w:id="2" w:name="OLE_LINK3"/>
            <w:r w:rsidRPr="00FE1735">
              <w:rPr>
                <w:color w:val="auto"/>
                <w:lang w:val="en-GB"/>
              </w:rPr>
              <w:t xml:space="preserve">(1, 10, 20 mol) </w:t>
            </w:r>
            <w:bookmarkEnd w:id="2"/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6489B04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13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113CC99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640DB2D7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.2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7C92C2E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.5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254C5890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7CEE3FC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.6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5B11FA0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.7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 w:themeFill="background1"/>
          </w:tcPr>
          <w:p w14:paraId="5BB2C4A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.4</w:t>
            </w:r>
          </w:p>
        </w:tc>
        <w:tc>
          <w:tcPr>
            <w:tcW w:w="676" w:type="dxa"/>
            <w:tcBorders>
              <w:right w:val="nil"/>
            </w:tcBorders>
            <w:shd w:val="clear" w:color="auto" w:fill="FFFFFF" w:themeFill="background1"/>
          </w:tcPr>
          <w:p w14:paraId="742E0A4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4</w:t>
            </w:r>
          </w:p>
        </w:tc>
      </w:tr>
      <w:tr w:rsidR="00CB497B" w:rsidRPr="00FE1735" w14:paraId="05E61DA5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28A9FB7F" w14:textId="0C8263EC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19</w:t>
            </w:r>
            <w:r w:rsidRPr="00FE1735">
              <w:rPr>
                <w:color w:val="auto"/>
              </w:rPr>
              <w:t xml:space="preserve">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1C21F19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5D3DAEA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26322F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1</w:t>
            </w:r>
          </w:p>
        </w:tc>
        <w:tc>
          <w:tcPr>
            <w:tcW w:w="0" w:type="auto"/>
            <w:shd w:val="clear" w:color="auto" w:fill="FFFFFF" w:themeFill="background1"/>
          </w:tcPr>
          <w:p w14:paraId="50419B8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FF84130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1E9C2A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FDD500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853911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18F18E2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2</w:t>
            </w:r>
          </w:p>
        </w:tc>
      </w:tr>
      <w:tr w:rsidR="00CB497B" w:rsidRPr="00FE1735" w14:paraId="51E78F6D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680C095F" w14:textId="1B34E9B0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19</w:t>
            </w:r>
            <w:r w:rsidRPr="00FE1735">
              <w:rPr>
                <w:color w:val="auto"/>
              </w:rPr>
              <w:t xml:space="preserve"> (10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30D077D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4891AC3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788E6F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A12616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E2FC965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A4DEFD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AF72E9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7C38A9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43A9532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06734162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3B763266" w14:textId="57F5B8B6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19</w:t>
            </w:r>
            <w:r w:rsidRPr="00FE1735">
              <w:rPr>
                <w:color w:val="auto"/>
              </w:rPr>
              <w:t xml:space="preserve"> (20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407838D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5F28618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B3222F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3D74ADB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039C1C4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2CB461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B4C7137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EA01FC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6FF0DDA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2594F508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0EA002A1" w14:textId="08BC0BAB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CCL19-IRES-gD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2B918C8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09C970D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FFB82E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3</w:t>
            </w:r>
          </w:p>
        </w:tc>
        <w:tc>
          <w:tcPr>
            <w:tcW w:w="0" w:type="auto"/>
            <w:shd w:val="clear" w:color="auto" w:fill="FFFFFF" w:themeFill="background1"/>
          </w:tcPr>
          <w:p w14:paraId="3ED9059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6</w:t>
            </w:r>
          </w:p>
        </w:tc>
        <w:tc>
          <w:tcPr>
            <w:tcW w:w="0" w:type="auto"/>
            <w:shd w:val="clear" w:color="auto" w:fill="FFFFFF" w:themeFill="background1"/>
          </w:tcPr>
          <w:p w14:paraId="26B79A57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2.3</w:t>
            </w:r>
          </w:p>
        </w:tc>
        <w:tc>
          <w:tcPr>
            <w:tcW w:w="0" w:type="auto"/>
            <w:shd w:val="clear" w:color="auto" w:fill="FFFFFF" w:themeFill="background1"/>
          </w:tcPr>
          <w:p w14:paraId="6CA8CF7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.6</w:t>
            </w:r>
          </w:p>
        </w:tc>
        <w:tc>
          <w:tcPr>
            <w:tcW w:w="0" w:type="auto"/>
            <w:shd w:val="clear" w:color="auto" w:fill="FFFFFF" w:themeFill="background1"/>
          </w:tcPr>
          <w:p w14:paraId="232B526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3</w:t>
            </w:r>
          </w:p>
        </w:tc>
        <w:tc>
          <w:tcPr>
            <w:tcW w:w="0" w:type="auto"/>
            <w:shd w:val="clear" w:color="auto" w:fill="FFFFFF" w:themeFill="background1"/>
          </w:tcPr>
          <w:p w14:paraId="50063647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5</w:t>
            </w:r>
          </w:p>
        </w:tc>
        <w:tc>
          <w:tcPr>
            <w:tcW w:w="676" w:type="dxa"/>
            <w:shd w:val="clear" w:color="auto" w:fill="FFFFFF" w:themeFill="background1"/>
          </w:tcPr>
          <w:p w14:paraId="195D265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5</w:t>
            </w:r>
          </w:p>
        </w:tc>
      </w:tr>
      <w:tr w:rsidR="00CB497B" w:rsidRPr="00FE1735" w14:paraId="224FBA17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5E88FF6F" w14:textId="311841AA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</w:rPr>
            </w:pPr>
            <w:r w:rsidRPr="00FE1735">
              <w:rPr>
                <w:color w:val="auto"/>
                <w:lang w:val="en-GB"/>
              </w:rPr>
              <w:t>pgD-IRES-CCL19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48BC22C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748E59B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414E19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2</w:t>
            </w:r>
          </w:p>
        </w:tc>
        <w:tc>
          <w:tcPr>
            <w:tcW w:w="0" w:type="auto"/>
            <w:shd w:val="clear" w:color="auto" w:fill="FFFFFF" w:themeFill="background1"/>
          </w:tcPr>
          <w:p w14:paraId="001FB13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5</w:t>
            </w:r>
          </w:p>
        </w:tc>
        <w:tc>
          <w:tcPr>
            <w:tcW w:w="0" w:type="auto"/>
            <w:shd w:val="clear" w:color="auto" w:fill="FFFFFF" w:themeFill="background1"/>
          </w:tcPr>
          <w:p w14:paraId="5ADEE791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1.2</w:t>
            </w:r>
          </w:p>
        </w:tc>
        <w:tc>
          <w:tcPr>
            <w:tcW w:w="0" w:type="auto"/>
            <w:shd w:val="clear" w:color="auto" w:fill="FFFFFF" w:themeFill="background1"/>
          </w:tcPr>
          <w:p w14:paraId="34669C4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</w:tcPr>
          <w:p w14:paraId="5F86995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</w:t>
            </w:r>
          </w:p>
        </w:tc>
        <w:tc>
          <w:tcPr>
            <w:tcW w:w="0" w:type="auto"/>
            <w:shd w:val="clear" w:color="auto" w:fill="FFFFFF" w:themeFill="background1"/>
          </w:tcPr>
          <w:p w14:paraId="49B5DCB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</w:t>
            </w:r>
          </w:p>
        </w:tc>
        <w:tc>
          <w:tcPr>
            <w:tcW w:w="676" w:type="dxa"/>
            <w:shd w:val="clear" w:color="auto" w:fill="FFFFFF" w:themeFill="background1"/>
          </w:tcPr>
          <w:p w14:paraId="60E0920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</w:t>
            </w:r>
          </w:p>
        </w:tc>
      </w:tr>
      <w:tr w:rsidR="00CB497B" w:rsidRPr="00FE1735" w14:paraId="1BC4D19B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67A2D520" w14:textId="0A9BE67C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CCL19-IZ-gD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6CD7257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14C5DF5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616BA0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8</w:t>
            </w:r>
          </w:p>
        </w:tc>
        <w:tc>
          <w:tcPr>
            <w:tcW w:w="0" w:type="auto"/>
            <w:shd w:val="clear" w:color="auto" w:fill="FFFFFF" w:themeFill="background1"/>
          </w:tcPr>
          <w:p w14:paraId="30EC07D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.1</w:t>
            </w:r>
          </w:p>
        </w:tc>
        <w:tc>
          <w:tcPr>
            <w:tcW w:w="0" w:type="auto"/>
            <w:shd w:val="clear" w:color="auto" w:fill="FFFFFF" w:themeFill="background1"/>
          </w:tcPr>
          <w:p w14:paraId="69F6C19D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2.4</w:t>
            </w:r>
          </w:p>
        </w:tc>
        <w:tc>
          <w:tcPr>
            <w:tcW w:w="0" w:type="auto"/>
            <w:shd w:val="clear" w:color="auto" w:fill="FFFFFF" w:themeFill="background1"/>
          </w:tcPr>
          <w:p w14:paraId="3A6E887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.2</w:t>
            </w:r>
          </w:p>
        </w:tc>
        <w:tc>
          <w:tcPr>
            <w:tcW w:w="0" w:type="auto"/>
            <w:shd w:val="clear" w:color="auto" w:fill="FFFFFF" w:themeFill="background1"/>
          </w:tcPr>
          <w:p w14:paraId="3D7519D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2</w:t>
            </w:r>
          </w:p>
        </w:tc>
        <w:tc>
          <w:tcPr>
            <w:tcW w:w="0" w:type="auto"/>
            <w:shd w:val="clear" w:color="auto" w:fill="FFFFFF" w:themeFill="background1"/>
          </w:tcPr>
          <w:p w14:paraId="506C145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8</w:t>
            </w:r>
          </w:p>
        </w:tc>
        <w:tc>
          <w:tcPr>
            <w:tcW w:w="676" w:type="dxa"/>
            <w:shd w:val="clear" w:color="auto" w:fill="FFFFFF" w:themeFill="background1"/>
          </w:tcPr>
          <w:p w14:paraId="5D54DD9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9</w:t>
            </w:r>
          </w:p>
        </w:tc>
      </w:tr>
      <w:tr w:rsidR="00CB497B" w:rsidRPr="00FE1735" w14:paraId="41B221FC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68A9D730" w14:textId="19E5E0B7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</w:rPr>
            </w:pPr>
            <w:r w:rsidRPr="00FE1735">
              <w:rPr>
                <w:color w:val="auto"/>
                <w:lang w:val="en-GB"/>
              </w:rPr>
              <w:t>pgD-IZ-CCL19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56B128E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3</w:t>
            </w:r>
          </w:p>
        </w:tc>
        <w:tc>
          <w:tcPr>
            <w:tcW w:w="0" w:type="auto"/>
            <w:shd w:val="clear" w:color="auto" w:fill="FFFFFF" w:themeFill="background1"/>
          </w:tcPr>
          <w:p w14:paraId="657ADEF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35C77FC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17E6A1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2</w:t>
            </w:r>
          </w:p>
        </w:tc>
        <w:tc>
          <w:tcPr>
            <w:tcW w:w="0" w:type="auto"/>
            <w:shd w:val="clear" w:color="auto" w:fill="FFFFFF" w:themeFill="background1"/>
          </w:tcPr>
          <w:p w14:paraId="29B89194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.3</w:t>
            </w:r>
          </w:p>
        </w:tc>
        <w:tc>
          <w:tcPr>
            <w:tcW w:w="0" w:type="auto"/>
            <w:shd w:val="clear" w:color="auto" w:fill="FFFFFF" w:themeFill="background1"/>
          </w:tcPr>
          <w:p w14:paraId="28B5AE7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4</w:t>
            </w:r>
          </w:p>
        </w:tc>
        <w:tc>
          <w:tcPr>
            <w:tcW w:w="0" w:type="auto"/>
            <w:shd w:val="clear" w:color="auto" w:fill="FFFFFF" w:themeFill="background1"/>
          </w:tcPr>
          <w:p w14:paraId="5CF2BA9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</w:tcPr>
          <w:p w14:paraId="66ECDE8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</w:t>
            </w:r>
          </w:p>
        </w:tc>
        <w:tc>
          <w:tcPr>
            <w:tcW w:w="676" w:type="dxa"/>
            <w:shd w:val="clear" w:color="auto" w:fill="FFFFFF" w:themeFill="background1"/>
          </w:tcPr>
          <w:p w14:paraId="28222A0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8</w:t>
            </w:r>
          </w:p>
        </w:tc>
      </w:tr>
      <w:tr w:rsidR="00CB497B" w:rsidRPr="00FE1735" w14:paraId="5902EA84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69CE8E2C" w14:textId="4DEA9CAC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28</w:t>
            </w:r>
            <w:r w:rsidRPr="00FE1735">
              <w:rPr>
                <w:color w:val="auto"/>
              </w:rPr>
              <w:t xml:space="preserve">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34310EB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590E6F6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9D5867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F950D6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42EFCE9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9A932B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B0C4A1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18213A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26384D87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60B58D43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5FEBA5D0" w14:textId="405F4B8D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28</w:t>
            </w:r>
            <w:r w:rsidRPr="00FE1735">
              <w:rPr>
                <w:color w:val="auto"/>
              </w:rPr>
              <w:t xml:space="preserve"> (10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6E4510E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6AA7314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B1B7C0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8726B6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388EBA6A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6923B3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2F77EF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BCF4BA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4A9567A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5F9CE277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2FF93442" w14:textId="5829EEC1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proofErr w:type="spellStart"/>
            <w:r w:rsidRPr="00FE1735">
              <w:rPr>
                <w:color w:val="auto"/>
                <w:lang w:val="en-GB"/>
              </w:rPr>
              <w:t>pgD</w:t>
            </w:r>
            <w:proofErr w:type="spellEnd"/>
            <w:r w:rsidRPr="00FE1735">
              <w:rPr>
                <w:color w:val="auto"/>
                <w:lang w:val="en-GB"/>
              </w:rPr>
              <w:t xml:space="preserve"> (1 mol) + pCCL28</w:t>
            </w:r>
            <w:r w:rsidRPr="00FE1735">
              <w:rPr>
                <w:color w:val="auto"/>
              </w:rPr>
              <w:t xml:space="preserve"> (20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0656978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4300D25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11913BF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BB5C0E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6B63FC6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8B97150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6D3CD07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1176816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0A00E6A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4E4D642A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20A8D49C" w14:textId="20A5C6F7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CCL28-IRES-gD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07F1354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2</w:t>
            </w:r>
          </w:p>
        </w:tc>
        <w:tc>
          <w:tcPr>
            <w:tcW w:w="0" w:type="auto"/>
            <w:shd w:val="clear" w:color="auto" w:fill="FFFFFF" w:themeFill="background1"/>
          </w:tcPr>
          <w:p w14:paraId="4B96692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644D782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1</w:t>
            </w:r>
          </w:p>
        </w:tc>
        <w:tc>
          <w:tcPr>
            <w:tcW w:w="0" w:type="auto"/>
            <w:shd w:val="clear" w:color="auto" w:fill="FFFFFF" w:themeFill="background1"/>
          </w:tcPr>
          <w:p w14:paraId="0B084339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.5</w:t>
            </w:r>
          </w:p>
        </w:tc>
        <w:tc>
          <w:tcPr>
            <w:tcW w:w="0" w:type="auto"/>
            <w:shd w:val="clear" w:color="auto" w:fill="FFFFFF" w:themeFill="background1"/>
          </w:tcPr>
          <w:p w14:paraId="57079242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2.3</w:t>
            </w:r>
          </w:p>
        </w:tc>
        <w:tc>
          <w:tcPr>
            <w:tcW w:w="0" w:type="auto"/>
            <w:shd w:val="clear" w:color="auto" w:fill="FFFFFF" w:themeFill="background1"/>
          </w:tcPr>
          <w:p w14:paraId="5882E2C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2.7</w:t>
            </w:r>
          </w:p>
        </w:tc>
        <w:tc>
          <w:tcPr>
            <w:tcW w:w="0" w:type="auto"/>
            <w:shd w:val="clear" w:color="auto" w:fill="FFFFFF" w:themeFill="background1"/>
          </w:tcPr>
          <w:p w14:paraId="3043400B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2.7</w:t>
            </w:r>
          </w:p>
        </w:tc>
        <w:tc>
          <w:tcPr>
            <w:tcW w:w="0" w:type="auto"/>
            <w:shd w:val="clear" w:color="auto" w:fill="FFFFFF" w:themeFill="background1"/>
          </w:tcPr>
          <w:p w14:paraId="1EFCA59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2.8</w:t>
            </w:r>
          </w:p>
        </w:tc>
        <w:tc>
          <w:tcPr>
            <w:tcW w:w="676" w:type="dxa"/>
            <w:shd w:val="clear" w:color="auto" w:fill="FFFFFF" w:themeFill="background1"/>
          </w:tcPr>
          <w:p w14:paraId="5D6A33AD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.0</w:t>
            </w:r>
          </w:p>
        </w:tc>
      </w:tr>
      <w:tr w:rsidR="00CB497B" w:rsidRPr="00FE1735" w14:paraId="4B50165A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0A0883D1" w14:textId="2189FB8B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gD-IRES-CCL28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03B5934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67DF3CD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7A2EEE1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.8</w:t>
            </w:r>
          </w:p>
        </w:tc>
        <w:tc>
          <w:tcPr>
            <w:tcW w:w="0" w:type="auto"/>
            <w:shd w:val="clear" w:color="auto" w:fill="FFFFFF" w:themeFill="background1"/>
          </w:tcPr>
          <w:p w14:paraId="757088D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3.6</w:t>
            </w:r>
          </w:p>
        </w:tc>
        <w:tc>
          <w:tcPr>
            <w:tcW w:w="0" w:type="auto"/>
            <w:shd w:val="clear" w:color="auto" w:fill="FFFFFF" w:themeFill="background1"/>
          </w:tcPr>
          <w:p w14:paraId="793FCCEB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4.1</w:t>
            </w:r>
          </w:p>
        </w:tc>
        <w:tc>
          <w:tcPr>
            <w:tcW w:w="0" w:type="auto"/>
            <w:shd w:val="clear" w:color="auto" w:fill="FFFFFF" w:themeFill="background1"/>
          </w:tcPr>
          <w:p w14:paraId="1FA5419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4.4</w:t>
            </w:r>
          </w:p>
        </w:tc>
        <w:tc>
          <w:tcPr>
            <w:tcW w:w="0" w:type="auto"/>
            <w:shd w:val="clear" w:color="auto" w:fill="FFFFFF" w:themeFill="background1"/>
          </w:tcPr>
          <w:p w14:paraId="21D21F3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</w:tcPr>
          <w:p w14:paraId="15034C6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-</w:t>
            </w:r>
          </w:p>
        </w:tc>
        <w:tc>
          <w:tcPr>
            <w:tcW w:w="676" w:type="dxa"/>
            <w:shd w:val="clear" w:color="auto" w:fill="FFFFFF" w:themeFill="background1"/>
          </w:tcPr>
          <w:p w14:paraId="3A96EEB3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-</w:t>
            </w:r>
          </w:p>
        </w:tc>
      </w:tr>
      <w:tr w:rsidR="00CB497B" w:rsidRPr="00FE1735" w14:paraId="704AAB73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5A7665EB" w14:textId="69EF760A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</w:rPr>
            </w:pPr>
            <w:r w:rsidRPr="00FE1735">
              <w:rPr>
                <w:color w:val="auto"/>
                <w:lang w:val="en-GB"/>
              </w:rPr>
              <w:t>pCCL28-IZ-gD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0B30BF71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682D081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229B9952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6559F27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5DC77621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80BBD75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057019C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389AC7A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676" w:type="dxa"/>
            <w:shd w:val="clear" w:color="auto" w:fill="FFFFFF" w:themeFill="background1"/>
          </w:tcPr>
          <w:p w14:paraId="24EB41DE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</w:tr>
      <w:tr w:rsidR="00CB497B" w:rsidRPr="00FE1735" w14:paraId="3FD61F86" w14:textId="77777777" w:rsidTr="007B67F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6" w:type="dxa"/>
            <w:shd w:val="clear" w:color="auto" w:fill="FFFFFF" w:themeFill="background1"/>
          </w:tcPr>
          <w:p w14:paraId="7BA057C1" w14:textId="152DC648" w:rsidR="00CB497B" w:rsidRPr="00FE1735" w:rsidRDefault="00CB497B" w:rsidP="00CB497B">
            <w:pPr>
              <w:spacing w:line="360" w:lineRule="auto"/>
              <w:rPr>
                <w:b w:val="0"/>
                <w:bCs w:val="0"/>
                <w:color w:val="auto"/>
                <w:lang w:val="en-GB"/>
              </w:rPr>
            </w:pPr>
            <w:r w:rsidRPr="00FE1735">
              <w:rPr>
                <w:color w:val="auto"/>
                <w:lang w:val="en-GB"/>
              </w:rPr>
              <w:t>pgD-IZ-CCL28 (1 mol)</w:t>
            </w:r>
          </w:p>
        </w:tc>
        <w:tc>
          <w:tcPr>
            <w:tcW w:w="0" w:type="auto"/>
            <w:shd w:val="clear" w:color="auto" w:fill="FFFFFF" w:themeFill="background1"/>
          </w:tcPr>
          <w:p w14:paraId="5153866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</w:tcPr>
          <w:p w14:paraId="0C5881B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3A7581A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</w:tcPr>
          <w:p w14:paraId="48FBCFA4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1</w:t>
            </w:r>
          </w:p>
        </w:tc>
        <w:tc>
          <w:tcPr>
            <w:tcW w:w="0" w:type="auto"/>
            <w:shd w:val="clear" w:color="auto" w:fill="FFFFFF" w:themeFill="background1"/>
          </w:tcPr>
          <w:p w14:paraId="7F599699" w14:textId="77777777" w:rsidR="00CB497B" w:rsidRPr="00FE1735" w:rsidRDefault="00CB497B" w:rsidP="00CB497B">
            <w:pPr>
              <w:pStyle w:val="NormalWeb"/>
              <w:spacing w:before="0" w:beforeAutospacing="0" w:after="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color w:val="auto"/>
                <w:kern w:val="24"/>
                <w:sz w:val="20"/>
                <w:szCs w:val="20"/>
              </w:rPr>
              <w:t>0.3</w:t>
            </w:r>
          </w:p>
        </w:tc>
        <w:tc>
          <w:tcPr>
            <w:tcW w:w="0" w:type="auto"/>
            <w:shd w:val="clear" w:color="auto" w:fill="FFFFFF" w:themeFill="background1"/>
          </w:tcPr>
          <w:p w14:paraId="2AF36B7C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4</w:t>
            </w:r>
          </w:p>
        </w:tc>
        <w:tc>
          <w:tcPr>
            <w:tcW w:w="0" w:type="auto"/>
            <w:shd w:val="clear" w:color="auto" w:fill="FFFFFF" w:themeFill="background1"/>
          </w:tcPr>
          <w:p w14:paraId="576F5048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7</w:t>
            </w:r>
          </w:p>
        </w:tc>
        <w:tc>
          <w:tcPr>
            <w:tcW w:w="0" w:type="auto"/>
            <w:shd w:val="clear" w:color="auto" w:fill="FFFFFF" w:themeFill="background1"/>
          </w:tcPr>
          <w:p w14:paraId="6467CAFF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0.9</w:t>
            </w:r>
          </w:p>
        </w:tc>
        <w:tc>
          <w:tcPr>
            <w:tcW w:w="676" w:type="dxa"/>
            <w:shd w:val="clear" w:color="auto" w:fill="FFFFFF" w:themeFill="background1"/>
          </w:tcPr>
          <w:p w14:paraId="7CE3879A" w14:textId="77777777" w:rsidR="00CB497B" w:rsidRPr="00FE1735" w:rsidRDefault="00CB497B" w:rsidP="00CB497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kern w:val="24"/>
              </w:rPr>
            </w:pPr>
            <w:r w:rsidRPr="00FE1735">
              <w:rPr>
                <w:color w:val="auto"/>
                <w:kern w:val="24"/>
              </w:rPr>
              <w:t>1.2</w:t>
            </w:r>
          </w:p>
        </w:tc>
      </w:tr>
    </w:tbl>
    <w:p w14:paraId="78C2430D" w14:textId="414337C9" w:rsidR="00F03D08" w:rsidRPr="0056783C" w:rsidRDefault="00D76A43" w:rsidP="00DE582B">
      <w:pPr>
        <w:widowControl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6783C">
        <w:rPr>
          <w:rFonts w:ascii="Times New Roman" w:hAnsi="Times New Roman" w:cs="Times New Roman"/>
          <w:sz w:val="24"/>
          <w:szCs w:val="24"/>
        </w:rPr>
        <w:t>Scores</w:t>
      </w:r>
      <w:r w:rsidR="00757115" w:rsidRPr="0056783C">
        <w:rPr>
          <w:rFonts w:ascii="Times New Roman" w:hAnsi="Times New Roman" w:cs="Times New Roman"/>
          <w:sz w:val="24"/>
          <w:szCs w:val="24"/>
        </w:rPr>
        <w:t>:</w:t>
      </w:r>
      <w:r w:rsidR="0021596D" w:rsidRPr="0056783C">
        <w:rPr>
          <w:rFonts w:ascii="Times New Roman" w:hAnsi="Times New Roman" w:cs="Times New Roman"/>
          <w:sz w:val="24"/>
          <w:szCs w:val="24"/>
        </w:rPr>
        <w:t xml:space="preserve"> </w:t>
      </w:r>
      <w:r w:rsidRPr="0056783C">
        <w:rPr>
          <w:rFonts w:ascii="Times New Roman" w:hAnsi="Times New Roman" w:cs="Times New Roman"/>
          <w:sz w:val="24"/>
          <w:szCs w:val="24"/>
        </w:rPr>
        <w:t>0, no apparent inflammation; 1, mild inflammation</w:t>
      </w:r>
      <w:r w:rsidR="00757115" w:rsidRPr="0056783C">
        <w:rPr>
          <w:rFonts w:ascii="Times New Roman" w:hAnsi="Times New Roman" w:cs="Times New Roman"/>
          <w:sz w:val="24"/>
          <w:szCs w:val="24"/>
        </w:rPr>
        <w:t>；</w:t>
      </w:r>
      <w:r w:rsidRPr="0056783C">
        <w:rPr>
          <w:rFonts w:ascii="Times New Roman" w:hAnsi="Times New Roman" w:cs="Times New Roman"/>
          <w:sz w:val="24"/>
          <w:szCs w:val="24"/>
        </w:rPr>
        <w:t xml:space="preserve">2, </w:t>
      </w:r>
      <w:proofErr w:type="gramStart"/>
      <w:r w:rsidRPr="0056783C">
        <w:rPr>
          <w:rFonts w:ascii="Times New Roman" w:hAnsi="Times New Roman" w:cs="Times New Roman"/>
          <w:sz w:val="24"/>
          <w:szCs w:val="24"/>
        </w:rPr>
        <w:t>redness</w:t>
      </w:r>
      <w:proofErr w:type="gramEnd"/>
      <w:r w:rsidRPr="0056783C">
        <w:rPr>
          <w:rFonts w:ascii="Times New Roman" w:hAnsi="Times New Roman" w:cs="Times New Roman"/>
          <w:sz w:val="24"/>
          <w:szCs w:val="24"/>
        </w:rPr>
        <w:t xml:space="preserve"> and moderate swelling; 3, severe redness and inflammation; 4, genital ulceration and severe inflammation; 5, hind limb paralysis and death. </w:t>
      </w:r>
      <w:r w:rsidRPr="0056783C">
        <w:rPr>
          <w:rFonts w:ascii="Times New Roman" w:eastAsia="宋体" w:hAnsi="Times New Roman" w:cs="Times New Roman"/>
          <w:kern w:val="24"/>
          <w:sz w:val="24"/>
          <w:szCs w:val="24"/>
        </w:rPr>
        <w:t xml:space="preserve">Data shown are from </w:t>
      </w:r>
      <w:r w:rsidR="002C29F8" w:rsidRPr="0056783C">
        <w:rPr>
          <w:rFonts w:ascii="Times New Roman" w:eastAsia="宋体" w:hAnsi="Times New Roman" w:cs="Times New Roman"/>
          <w:kern w:val="24"/>
          <w:sz w:val="24"/>
          <w:szCs w:val="24"/>
        </w:rPr>
        <w:t>2</w:t>
      </w:r>
      <w:r w:rsidRPr="0056783C">
        <w:rPr>
          <w:rFonts w:ascii="Times New Roman" w:eastAsia="宋体" w:hAnsi="Times New Roman" w:cs="Times New Roman"/>
          <w:kern w:val="24"/>
          <w:sz w:val="24"/>
          <w:szCs w:val="24"/>
        </w:rPr>
        <w:t xml:space="preserve"> independent experiments; </w:t>
      </w:r>
      <w:r w:rsidR="003E6E4A" w:rsidRPr="0056783C">
        <w:rPr>
          <w:rFonts w:ascii="Times New Roman" w:eastAsia="宋体" w:hAnsi="Times New Roman" w:cs="Times New Roman" w:hint="eastAsia"/>
          <w:kern w:val="24"/>
          <w:sz w:val="24"/>
          <w:szCs w:val="24"/>
        </w:rPr>
        <w:t xml:space="preserve">dpi: </w:t>
      </w:r>
      <w:r w:rsidR="003E6E4A" w:rsidRPr="0056783C">
        <w:rPr>
          <w:rFonts w:ascii="Times New Roman" w:eastAsia="宋体" w:hAnsi="Times New Roman" w:cs="Times New Roman"/>
          <w:kern w:val="24"/>
          <w:sz w:val="24"/>
          <w:szCs w:val="24"/>
        </w:rPr>
        <w:t>days post infection</w:t>
      </w:r>
      <w:r w:rsidR="003E6E4A" w:rsidRPr="0056783C">
        <w:rPr>
          <w:rFonts w:ascii="Times New Roman" w:eastAsia="宋体" w:hAnsi="Times New Roman" w:cs="Times New Roman" w:hint="eastAsia"/>
          <w:kern w:val="24"/>
          <w:sz w:val="24"/>
          <w:szCs w:val="24"/>
        </w:rPr>
        <w:t>;</w:t>
      </w:r>
      <w:r w:rsidR="003E6E4A" w:rsidRPr="0056783C">
        <w:rPr>
          <w:rFonts w:ascii="Times New Roman" w:eastAsia="宋体" w:hAnsi="Times New Roman" w:cs="Times New Roman"/>
          <w:kern w:val="24"/>
          <w:sz w:val="24"/>
          <w:szCs w:val="24"/>
        </w:rPr>
        <w:t xml:space="preserve"> </w:t>
      </w:r>
      <w:r w:rsidRPr="0056783C">
        <w:rPr>
          <w:rFonts w:ascii="Times New Roman" w:hAnsi="Times New Roman" w:cs="Times New Roman"/>
          <w:sz w:val="24"/>
          <w:szCs w:val="24"/>
        </w:rPr>
        <w:t>-, Death.</w:t>
      </w:r>
      <w:bookmarkEnd w:id="0"/>
    </w:p>
    <w:sectPr w:rsidR="00F03D08" w:rsidRPr="0056783C" w:rsidSect="00C053AA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BDBFB" w14:textId="77777777" w:rsidR="007F4E9E" w:rsidRDefault="007F4E9E" w:rsidP="00970776">
      <w:r>
        <w:separator/>
      </w:r>
    </w:p>
  </w:endnote>
  <w:endnote w:type="continuationSeparator" w:id="0">
    <w:p w14:paraId="150E465B" w14:textId="77777777" w:rsidR="007F4E9E" w:rsidRDefault="007F4E9E" w:rsidP="0097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9666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9A2D2" w14:textId="23EA7A3B" w:rsidR="005A0C97" w:rsidRDefault="005A0C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0C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B6E8EE" w14:textId="77777777" w:rsidR="005A0C97" w:rsidRDefault="005A0C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61318" w14:textId="77777777" w:rsidR="007F4E9E" w:rsidRDefault="007F4E9E" w:rsidP="00970776">
      <w:r>
        <w:separator/>
      </w:r>
    </w:p>
  </w:footnote>
  <w:footnote w:type="continuationSeparator" w:id="0">
    <w:p w14:paraId="7D5C4F30" w14:textId="77777777" w:rsidR="007F4E9E" w:rsidRDefault="007F4E9E" w:rsidP="00970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86515"/>
    <w:multiLevelType w:val="hybridMultilevel"/>
    <w:tmpl w:val="7D048850"/>
    <w:lvl w:ilvl="0" w:tplc="9FAE710C">
      <w:start w:val="1"/>
      <w:numFmt w:val="decimalEnclosedCircle"/>
      <w:lvlText w:val="%1"/>
      <w:lvlJc w:val="left"/>
      <w:pPr>
        <w:ind w:left="360" w:hanging="360"/>
      </w:pPr>
      <w:rPr>
        <w:rFonts w:ascii="宋体" w:hAnsi="宋体" w:cs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YBMgwsTS0sLJR0lIJTi4sz8/NACgxrAZ5vv6ksAAAA"/>
  </w:docVars>
  <w:rsids>
    <w:rsidRoot w:val="004679E7"/>
    <w:rsid w:val="00007F8A"/>
    <w:rsid w:val="00026739"/>
    <w:rsid w:val="00053CA5"/>
    <w:rsid w:val="000606A2"/>
    <w:rsid w:val="00065782"/>
    <w:rsid w:val="000964D2"/>
    <w:rsid w:val="000A6E98"/>
    <w:rsid w:val="000C4BF0"/>
    <w:rsid w:val="000C543F"/>
    <w:rsid w:val="000E05DC"/>
    <w:rsid w:val="000E7686"/>
    <w:rsid w:val="000F2C67"/>
    <w:rsid w:val="001144D1"/>
    <w:rsid w:val="0012373E"/>
    <w:rsid w:val="001503A6"/>
    <w:rsid w:val="0017283B"/>
    <w:rsid w:val="0018072B"/>
    <w:rsid w:val="00185950"/>
    <w:rsid w:val="001A0D91"/>
    <w:rsid w:val="001B44E8"/>
    <w:rsid w:val="001C228A"/>
    <w:rsid w:val="001E1EEC"/>
    <w:rsid w:val="001E33ED"/>
    <w:rsid w:val="001F1BCB"/>
    <w:rsid w:val="00204B92"/>
    <w:rsid w:val="00214A08"/>
    <w:rsid w:val="0021596D"/>
    <w:rsid w:val="0022323C"/>
    <w:rsid w:val="0022370C"/>
    <w:rsid w:val="0023084C"/>
    <w:rsid w:val="00232AF3"/>
    <w:rsid w:val="00240119"/>
    <w:rsid w:val="00240E00"/>
    <w:rsid w:val="00243190"/>
    <w:rsid w:val="002528EF"/>
    <w:rsid w:val="00283F43"/>
    <w:rsid w:val="00284D82"/>
    <w:rsid w:val="002859CB"/>
    <w:rsid w:val="00290006"/>
    <w:rsid w:val="002B2930"/>
    <w:rsid w:val="002C1B7B"/>
    <w:rsid w:val="002C29F8"/>
    <w:rsid w:val="002E6478"/>
    <w:rsid w:val="002F64C2"/>
    <w:rsid w:val="002F7B83"/>
    <w:rsid w:val="00334F60"/>
    <w:rsid w:val="00352187"/>
    <w:rsid w:val="003624F5"/>
    <w:rsid w:val="00363FB8"/>
    <w:rsid w:val="00366008"/>
    <w:rsid w:val="00377842"/>
    <w:rsid w:val="003B3D94"/>
    <w:rsid w:val="003B6672"/>
    <w:rsid w:val="003C29F1"/>
    <w:rsid w:val="003E6E4A"/>
    <w:rsid w:val="003F39F8"/>
    <w:rsid w:val="004055C0"/>
    <w:rsid w:val="00407352"/>
    <w:rsid w:val="00421D09"/>
    <w:rsid w:val="00431D91"/>
    <w:rsid w:val="00432CC0"/>
    <w:rsid w:val="00436A38"/>
    <w:rsid w:val="00453377"/>
    <w:rsid w:val="004614E8"/>
    <w:rsid w:val="004649A2"/>
    <w:rsid w:val="004679E7"/>
    <w:rsid w:val="0047432E"/>
    <w:rsid w:val="00475912"/>
    <w:rsid w:val="00486CE0"/>
    <w:rsid w:val="004A26AD"/>
    <w:rsid w:val="004C22EB"/>
    <w:rsid w:val="004C6228"/>
    <w:rsid w:val="004F1C5D"/>
    <w:rsid w:val="00501BFF"/>
    <w:rsid w:val="005136AC"/>
    <w:rsid w:val="005241C1"/>
    <w:rsid w:val="00534A16"/>
    <w:rsid w:val="00553D11"/>
    <w:rsid w:val="0056783C"/>
    <w:rsid w:val="00583BC6"/>
    <w:rsid w:val="005914A1"/>
    <w:rsid w:val="005A0592"/>
    <w:rsid w:val="005A0C97"/>
    <w:rsid w:val="005A3110"/>
    <w:rsid w:val="005A79FA"/>
    <w:rsid w:val="005B1232"/>
    <w:rsid w:val="005B5674"/>
    <w:rsid w:val="0060422B"/>
    <w:rsid w:val="00613330"/>
    <w:rsid w:val="006202B9"/>
    <w:rsid w:val="0066093F"/>
    <w:rsid w:val="006666F7"/>
    <w:rsid w:val="006834AB"/>
    <w:rsid w:val="00685A02"/>
    <w:rsid w:val="00697BD7"/>
    <w:rsid w:val="006A0CBF"/>
    <w:rsid w:val="006A6F2A"/>
    <w:rsid w:val="006B45D5"/>
    <w:rsid w:val="006C3175"/>
    <w:rsid w:val="006D4D9A"/>
    <w:rsid w:val="006E2BEE"/>
    <w:rsid w:val="006F2387"/>
    <w:rsid w:val="006F6746"/>
    <w:rsid w:val="006F7B60"/>
    <w:rsid w:val="00715D9A"/>
    <w:rsid w:val="0072631D"/>
    <w:rsid w:val="00746B9D"/>
    <w:rsid w:val="0075357E"/>
    <w:rsid w:val="00757115"/>
    <w:rsid w:val="0076469C"/>
    <w:rsid w:val="007A140A"/>
    <w:rsid w:val="007A3D07"/>
    <w:rsid w:val="007B17A0"/>
    <w:rsid w:val="007B2117"/>
    <w:rsid w:val="007B3553"/>
    <w:rsid w:val="007B3BC9"/>
    <w:rsid w:val="007B67F4"/>
    <w:rsid w:val="007D7680"/>
    <w:rsid w:val="007E08EF"/>
    <w:rsid w:val="007E5200"/>
    <w:rsid w:val="007F4E9E"/>
    <w:rsid w:val="007F5FDC"/>
    <w:rsid w:val="00817FA2"/>
    <w:rsid w:val="00842171"/>
    <w:rsid w:val="00844B66"/>
    <w:rsid w:val="008611B3"/>
    <w:rsid w:val="008616B2"/>
    <w:rsid w:val="00876194"/>
    <w:rsid w:val="00886DC7"/>
    <w:rsid w:val="0089581E"/>
    <w:rsid w:val="008A4CF3"/>
    <w:rsid w:val="008B1B02"/>
    <w:rsid w:val="008B7E46"/>
    <w:rsid w:val="008D2A22"/>
    <w:rsid w:val="008D76DA"/>
    <w:rsid w:val="008F0496"/>
    <w:rsid w:val="009006D0"/>
    <w:rsid w:val="00954906"/>
    <w:rsid w:val="00955BC1"/>
    <w:rsid w:val="009613E7"/>
    <w:rsid w:val="00961B56"/>
    <w:rsid w:val="009637B1"/>
    <w:rsid w:val="00970776"/>
    <w:rsid w:val="00975B7F"/>
    <w:rsid w:val="009A5B78"/>
    <w:rsid w:val="009C151A"/>
    <w:rsid w:val="009C7911"/>
    <w:rsid w:val="009E7EB4"/>
    <w:rsid w:val="00A50ECC"/>
    <w:rsid w:val="00A52E90"/>
    <w:rsid w:val="00A85B07"/>
    <w:rsid w:val="00A873DB"/>
    <w:rsid w:val="00A94586"/>
    <w:rsid w:val="00AA2E87"/>
    <w:rsid w:val="00AC0FEE"/>
    <w:rsid w:val="00AE3C0D"/>
    <w:rsid w:val="00AE5295"/>
    <w:rsid w:val="00AF1C64"/>
    <w:rsid w:val="00B030F4"/>
    <w:rsid w:val="00B0455D"/>
    <w:rsid w:val="00B40A83"/>
    <w:rsid w:val="00B50E52"/>
    <w:rsid w:val="00B51C88"/>
    <w:rsid w:val="00B929CC"/>
    <w:rsid w:val="00B94A05"/>
    <w:rsid w:val="00BA3C92"/>
    <w:rsid w:val="00BA485B"/>
    <w:rsid w:val="00BB0CBF"/>
    <w:rsid w:val="00BB687D"/>
    <w:rsid w:val="00BC63FA"/>
    <w:rsid w:val="00BE7E53"/>
    <w:rsid w:val="00C037F2"/>
    <w:rsid w:val="00C053AA"/>
    <w:rsid w:val="00C20A3C"/>
    <w:rsid w:val="00C40086"/>
    <w:rsid w:val="00C7022D"/>
    <w:rsid w:val="00C73C53"/>
    <w:rsid w:val="00C77349"/>
    <w:rsid w:val="00C860DE"/>
    <w:rsid w:val="00CA3596"/>
    <w:rsid w:val="00CA40C0"/>
    <w:rsid w:val="00CB09A7"/>
    <w:rsid w:val="00CB497B"/>
    <w:rsid w:val="00CB4DC3"/>
    <w:rsid w:val="00CB5311"/>
    <w:rsid w:val="00CC1C6D"/>
    <w:rsid w:val="00CD480A"/>
    <w:rsid w:val="00CD7A0C"/>
    <w:rsid w:val="00CE4BA7"/>
    <w:rsid w:val="00D373DF"/>
    <w:rsid w:val="00D37C3B"/>
    <w:rsid w:val="00D448A5"/>
    <w:rsid w:val="00D545B3"/>
    <w:rsid w:val="00D57E6C"/>
    <w:rsid w:val="00D614E2"/>
    <w:rsid w:val="00D7160B"/>
    <w:rsid w:val="00D76A43"/>
    <w:rsid w:val="00D86F72"/>
    <w:rsid w:val="00D94B0A"/>
    <w:rsid w:val="00DA1C98"/>
    <w:rsid w:val="00DB4C91"/>
    <w:rsid w:val="00DB558A"/>
    <w:rsid w:val="00DB7C58"/>
    <w:rsid w:val="00DD599B"/>
    <w:rsid w:val="00DE582B"/>
    <w:rsid w:val="00E03E99"/>
    <w:rsid w:val="00E27729"/>
    <w:rsid w:val="00E32EA0"/>
    <w:rsid w:val="00E55F10"/>
    <w:rsid w:val="00E61D7F"/>
    <w:rsid w:val="00EC2830"/>
    <w:rsid w:val="00ED15EC"/>
    <w:rsid w:val="00ED3894"/>
    <w:rsid w:val="00EF6122"/>
    <w:rsid w:val="00EF6F96"/>
    <w:rsid w:val="00F03D08"/>
    <w:rsid w:val="00F24ADA"/>
    <w:rsid w:val="00F3025E"/>
    <w:rsid w:val="00F55A21"/>
    <w:rsid w:val="00F70A62"/>
    <w:rsid w:val="00F915CB"/>
    <w:rsid w:val="00FC555E"/>
    <w:rsid w:val="00FD20AA"/>
    <w:rsid w:val="00FE1735"/>
    <w:rsid w:val="00FE240E"/>
    <w:rsid w:val="00FE410C"/>
    <w:rsid w:val="00FE4D4C"/>
    <w:rsid w:val="00FF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3C62F8"/>
  <w15:docId w15:val="{8F4E6C76-E7C3-4FCF-9FD4-D17DAC0C0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679E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3F4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9E7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3B6672"/>
    <w:pPr>
      <w:ind w:firstLineChars="200" w:firstLine="420"/>
    </w:pPr>
    <w:rPr>
      <w:rFonts w:ascii="Calibri" w:eastAsia="宋体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3F43"/>
    <w:rPr>
      <w:b/>
      <w:bCs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283F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E9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E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07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707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707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70776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1F1BCB"/>
  </w:style>
  <w:style w:type="character" w:styleId="CommentReference">
    <w:name w:val="annotation reference"/>
    <w:basedOn w:val="DefaultParagraphFont"/>
    <w:uiPriority w:val="99"/>
    <w:semiHidden/>
    <w:unhideWhenUsed/>
    <w:rsid w:val="008A4C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C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4C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C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CF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1E1E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2">
    <w:name w:val="浅色底纹2"/>
    <w:basedOn w:val="TableNormal"/>
    <w:uiPriority w:val="60"/>
    <w:rsid w:val="001E1EEC"/>
    <w:rPr>
      <w:rFonts w:ascii="Times New Roman" w:hAnsi="Times New Roman" w:cs="Times New Roman"/>
      <w:color w:val="000000" w:themeColor="text1" w:themeShade="BF"/>
      <w:kern w:val="0"/>
      <w:sz w:val="20"/>
      <w:szCs w:val="20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C6776-B2DE-487D-B779-C8C629CE5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inxue hu</cp:lastModifiedBy>
  <cp:revision>3</cp:revision>
  <cp:lastPrinted>2020-11-24T07:32:00Z</cp:lastPrinted>
  <dcterms:created xsi:type="dcterms:W3CDTF">2021-04-06T13:07:00Z</dcterms:created>
  <dcterms:modified xsi:type="dcterms:W3CDTF">2021-04-06T13:08:00Z</dcterms:modified>
</cp:coreProperties>
</file>